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EFF985" w14:textId="16114907" w:rsidR="79D4E7CC" w:rsidRDefault="7F7DB52A" w:rsidP="7F7DB52A">
      <w:pPr>
        <w:spacing w:line="259" w:lineRule="auto"/>
        <w:ind w:left="720"/>
        <w:jc w:val="center"/>
        <w:rPr>
          <w:sz w:val="36"/>
          <w:szCs w:val="36"/>
        </w:rPr>
      </w:pPr>
      <w:r w:rsidRPr="7F7DB52A">
        <w:rPr>
          <w:sz w:val="36"/>
          <w:szCs w:val="36"/>
        </w:rPr>
        <w:t>What Factors Affect a Wireless Phone Charger?</w:t>
      </w:r>
    </w:p>
    <w:p w14:paraId="10F2584E" w14:textId="2BE9EEBF" w:rsidR="79D4E7CC" w:rsidRDefault="06CBE931" w:rsidP="1B09CC36">
      <w:pPr>
        <w:spacing w:line="259" w:lineRule="auto"/>
      </w:pPr>
      <w:r w:rsidRPr="06CBE931">
        <w:t xml:space="preserve">Use this model to draw or explain how you think a wireless charging pad works. </w:t>
      </w:r>
      <w:r w:rsidR="00480C92">
        <w:t>Use the space to b</w:t>
      </w:r>
      <w:r w:rsidRPr="06CBE931">
        <w:t>egin thinking about how it works</w:t>
      </w:r>
      <w:r w:rsidR="00F14159">
        <w:t xml:space="preserve">, even if you do not know yet. </w:t>
      </w:r>
      <w:r w:rsidR="79D4E7CC">
        <w:rPr>
          <w:noProof/>
        </w:rPr>
        <w:drawing>
          <wp:inline distT="0" distB="0" distL="0" distR="0" wp14:anchorId="1E9EEC1F" wp14:editId="3E63891F">
            <wp:extent cx="2945045" cy="1899720"/>
            <wp:effectExtent l="0" t="0" r="0" b="0"/>
            <wp:docPr id="2122519122" name="Picture 2122519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5045" cy="189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4FEC" w14:textId="28EC3D50" w:rsidR="1BB4029C" w:rsidRDefault="1BB4029C" w:rsidP="1BB4029C">
      <w:pPr>
        <w:jc w:val="center"/>
      </w:pPr>
    </w:p>
    <w:p w14:paraId="10854BB1" w14:textId="3DE5DB7F" w:rsidR="2F0BD9D3" w:rsidRDefault="7A0075AC" w:rsidP="300E3FCE">
      <w:pPr>
        <w:rPr>
          <w:b/>
          <w:bCs/>
        </w:rPr>
      </w:pPr>
      <w:r w:rsidRPr="7A0075AC">
        <w:rPr>
          <w:b/>
          <w:bCs/>
        </w:rPr>
        <w:t>Station 1: Electric Motor</w:t>
      </w:r>
    </w:p>
    <w:p w14:paraId="6901F80F" w14:textId="03EB7757" w:rsidR="7A0075AC" w:rsidRDefault="7A0075AC" w:rsidP="7A0075AC">
      <w:pPr>
        <w:pStyle w:val="ListParagraph"/>
        <w:numPr>
          <w:ilvl w:val="0"/>
          <w:numId w:val="2"/>
        </w:numPr>
        <w:spacing w:line="259" w:lineRule="auto"/>
      </w:pPr>
      <w:r>
        <w:t xml:space="preserve">What component(s) </w:t>
      </w:r>
      <w:r w:rsidRPr="7A0075AC">
        <w:rPr>
          <w:b/>
          <w:bCs/>
        </w:rPr>
        <w:t xml:space="preserve">cause </w:t>
      </w:r>
      <w:r>
        <w:t>the motor to move?</w:t>
      </w:r>
    </w:p>
    <w:p w14:paraId="424E46E1" w14:textId="18A1AA70" w:rsidR="3A427FFB" w:rsidRDefault="3A427FFB" w:rsidP="3A427FFB">
      <w:pPr>
        <w:spacing w:line="259" w:lineRule="auto"/>
      </w:pPr>
    </w:p>
    <w:p w14:paraId="3963B9E4" w14:textId="064B7D79" w:rsidR="424697A2" w:rsidRDefault="424697A2" w:rsidP="424697A2">
      <w:pPr>
        <w:pStyle w:val="ListParagraph"/>
        <w:numPr>
          <w:ilvl w:val="0"/>
          <w:numId w:val="2"/>
        </w:numPr>
        <w:spacing w:line="259" w:lineRule="auto"/>
      </w:pPr>
      <w:r>
        <w:t>Which coil appeared to spin the fastest and why?</w:t>
      </w:r>
    </w:p>
    <w:p w14:paraId="1724759C" w14:textId="2B8C7DB3" w:rsidR="3A427FFB" w:rsidRDefault="3A427FFB" w:rsidP="3A427FFB"/>
    <w:p w14:paraId="7BD936E7" w14:textId="7191214E" w:rsidR="1BB4029C" w:rsidRDefault="300E3FCE" w:rsidP="300E3FCE">
      <w:pPr>
        <w:rPr>
          <w:b/>
          <w:bCs/>
        </w:rPr>
      </w:pPr>
      <w:r w:rsidRPr="300E3FCE">
        <w:rPr>
          <w:b/>
          <w:bCs/>
        </w:rPr>
        <w:t>Station 2: Aluminum Can</w:t>
      </w:r>
    </w:p>
    <w:p w14:paraId="7EBE5C55" w14:textId="6D4E912C" w:rsidR="1BB4029C" w:rsidRDefault="39476130" w:rsidP="79D4E7CC">
      <w:pPr>
        <w:pStyle w:val="ListParagraph"/>
        <w:numPr>
          <w:ilvl w:val="0"/>
          <w:numId w:val="2"/>
        </w:numPr>
      </w:pPr>
      <w:r>
        <w:t xml:space="preserve">What factor(s) </w:t>
      </w:r>
      <w:r w:rsidRPr="39476130">
        <w:rPr>
          <w:b/>
          <w:bCs/>
        </w:rPr>
        <w:t>caused</w:t>
      </w:r>
      <w:r>
        <w:t xml:space="preserve"> the aluminum </w:t>
      </w:r>
      <w:proofErr w:type="gramStart"/>
      <w:r>
        <w:t>can to</w:t>
      </w:r>
      <w:proofErr w:type="gramEnd"/>
      <w:r>
        <w:t xml:space="preserve"> move? What actions did you take to </w:t>
      </w:r>
      <w:r w:rsidRPr="39476130">
        <w:rPr>
          <w:b/>
          <w:bCs/>
        </w:rPr>
        <w:t>cause</w:t>
      </w:r>
      <w:r>
        <w:t xml:space="preserve"> the aluminum can to move?</w:t>
      </w:r>
    </w:p>
    <w:p w14:paraId="5DE9ABB4" w14:textId="63D0FC10" w:rsidR="300E3FCE" w:rsidRDefault="300E3FCE" w:rsidP="300E3FCE"/>
    <w:p w14:paraId="0E812CF8" w14:textId="386B10E6" w:rsidR="33253E1B" w:rsidRDefault="300E3FCE" w:rsidP="79D4E7CC">
      <w:pPr>
        <w:pStyle w:val="ListParagraph"/>
        <w:numPr>
          <w:ilvl w:val="0"/>
          <w:numId w:val="2"/>
        </w:numPr>
      </w:pPr>
      <w:r>
        <w:t>What force do you think is moving the aluminum can?</w:t>
      </w:r>
    </w:p>
    <w:p w14:paraId="6F019697" w14:textId="662512F1" w:rsidR="300E3FCE" w:rsidRDefault="300E3FCE" w:rsidP="300E3FCE"/>
    <w:p w14:paraId="1C86DD7A" w14:textId="2584CCEA" w:rsidR="1BB4029C" w:rsidRDefault="300E3FCE" w:rsidP="300E3FCE">
      <w:pPr>
        <w:rPr>
          <w:b/>
          <w:bCs/>
        </w:rPr>
      </w:pPr>
      <w:r w:rsidRPr="300E3FCE">
        <w:rPr>
          <w:b/>
          <w:bCs/>
        </w:rPr>
        <w:t>Station 3: Iron Shavings</w:t>
      </w:r>
    </w:p>
    <w:p w14:paraId="062F5736" w14:textId="1A845601" w:rsidR="3A427FFB" w:rsidRDefault="06CBE931" w:rsidP="3A427FFB">
      <w:pPr>
        <w:pStyle w:val="ListParagraph"/>
        <w:numPr>
          <w:ilvl w:val="0"/>
          <w:numId w:val="2"/>
        </w:numPr>
      </w:pPr>
      <w:r>
        <w:t xml:space="preserve">Draw a model that </w:t>
      </w:r>
      <w:r w:rsidRPr="06CBE931">
        <w:rPr>
          <w:b/>
          <w:bCs/>
        </w:rPr>
        <w:t xml:space="preserve">compares and contrasts </w:t>
      </w:r>
      <w:r>
        <w:t>the pattern formed by the iron shavings as they interact with different magnet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3A427FFB" w14:paraId="6DE824C8" w14:textId="77777777" w:rsidTr="3A427FFB">
        <w:trPr>
          <w:trHeight w:val="300"/>
        </w:trPr>
        <w:tc>
          <w:tcPr>
            <w:tcW w:w="4680" w:type="dxa"/>
          </w:tcPr>
          <w:p w14:paraId="20B41BBC" w14:textId="73CDE666" w:rsidR="3A427FFB" w:rsidRDefault="3A427FFB" w:rsidP="3A427FFB">
            <w:r>
              <w:t>Magnet A Pattern</w:t>
            </w:r>
          </w:p>
        </w:tc>
        <w:tc>
          <w:tcPr>
            <w:tcW w:w="4680" w:type="dxa"/>
          </w:tcPr>
          <w:p w14:paraId="359B7688" w14:textId="53F7A249" w:rsidR="3A427FFB" w:rsidRDefault="3A427FFB" w:rsidP="3A427FFB">
            <w:r>
              <w:t>Magnet B Pattern</w:t>
            </w:r>
          </w:p>
        </w:tc>
      </w:tr>
      <w:tr w:rsidR="3A427FFB" w14:paraId="215D2A1D" w14:textId="77777777" w:rsidTr="3A427FFB">
        <w:trPr>
          <w:trHeight w:val="300"/>
        </w:trPr>
        <w:tc>
          <w:tcPr>
            <w:tcW w:w="4680" w:type="dxa"/>
          </w:tcPr>
          <w:p w14:paraId="14A8D851" w14:textId="7CD67492" w:rsidR="3A427FFB" w:rsidRDefault="3A427FFB" w:rsidP="3A427FFB"/>
        </w:tc>
        <w:tc>
          <w:tcPr>
            <w:tcW w:w="4680" w:type="dxa"/>
          </w:tcPr>
          <w:p w14:paraId="66D3032B" w14:textId="660B937A" w:rsidR="3A427FFB" w:rsidRDefault="3A427FFB" w:rsidP="3A427FFB"/>
          <w:p w14:paraId="400ABDB4" w14:textId="5A510E29" w:rsidR="3A427FFB" w:rsidRDefault="3A427FFB" w:rsidP="3A427FFB"/>
          <w:p w14:paraId="48315AAB" w14:textId="449B6527" w:rsidR="3A427FFB" w:rsidRDefault="3A427FFB" w:rsidP="3A427FFB"/>
          <w:p w14:paraId="2D1FB9B8" w14:textId="19DA4154" w:rsidR="3A427FFB" w:rsidRDefault="3A427FFB" w:rsidP="3A427FFB"/>
          <w:p w14:paraId="2195691B" w14:textId="7534B409" w:rsidR="3A427FFB" w:rsidRDefault="3A427FFB" w:rsidP="3A427FFB"/>
          <w:p w14:paraId="2C222A3F" w14:textId="0210A978" w:rsidR="3A427FFB" w:rsidRDefault="3A427FFB" w:rsidP="3A427FFB"/>
          <w:p w14:paraId="61FEEE08" w14:textId="6A49B5A4" w:rsidR="3A427FFB" w:rsidRDefault="3A427FFB" w:rsidP="3A427FFB"/>
          <w:p w14:paraId="36E6CD85" w14:textId="522BF5D4" w:rsidR="3A427FFB" w:rsidRDefault="3A427FFB" w:rsidP="3A427FFB"/>
        </w:tc>
      </w:tr>
    </w:tbl>
    <w:p w14:paraId="3EC63767" w14:textId="74B7BB60" w:rsidR="79D4E7CC" w:rsidRDefault="79D4E7CC" w:rsidP="79D4E7CC"/>
    <w:p w14:paraId="77CC3DBC" w14:textId="08CBC0A2" w:rsidR="3A427FFB" w:rsidRDefault="06CBE931" w:rsidP="3A427FFB">
      <w:pPr>
        <w:pStyle w:val="ListParagraph"/>
        <w:numPr>
          <w:ilvl w:val="0"/>
          <w:numId w:val="2"/>
        </w:numPr>
      </w:pPr>
      <w:r>
        <w:t xml:space="preserve">What </w:t>
      </w:r>
      <w:r w:rsidRPr="06CBE931">
        <w:rPr>
          <w:b/>
          <w:bCs/>
        </w:rPr>
        <w:t>causes</w:t>
      </w:r>
      <w:r>
        <w:t xml:space="preserve"> the differences in the shape and size of these patterns?</w:t>
      </w:r>
    </w:p>
    <w:p w14:paraId="698386B7" w14:textId="0D4F1147" w:rsidR="3A427FFB" w:rsidRDefault="3A427FFB" w:rsidP="3A427FFB"/>
    <w:p w14:paraId="3315063D" w14:textId="6D96B99B" w:rsidR="3A427FFB" w:rsidRDefault="3A427FFB" w:rsidP="3A427FFB"/>
    <w:p w14:paraId="569AAAB6" w14:textId="3E36EE7B" w:rsidR="1BB4029C" w:rsidRDefault="1BB4029C" w:rsidP="657FD583">
      <w:pPr>
        <w:rPr>
          <w:b/>
          <w:bCs/>
        </w:rPr>
      </w:pPr>
    </w:p>
    <w:p w14:paraId="00978078" w14:textId="7A15F25F" w:rsidR="1BB4029C" w:rsidRDefault="657FD583" w:rsidP="300E3FCE">
      <w:pPr>
        <w:rPr>
          <w:b/>
          <w:bCs/>
        </w:rPr>
      </w:pPr>
      <w:r w:rsidRPr="657FD583">
        <w:rPr>
          <w:b/>
          <w:bCs/>
        </w:rPr>
        <w:lastRenderedPageBreak/>
        <w:t>Station 4: Bumper Cars</w:t>
      </w:r>
    </w:p>
    <w:tbl>
      <w:tblPr>
        <w:tblStyle w:val="TableGrid"/>
        <w:tblW w:w="9255" w:type="dxa"/>
        <w:tblLayout w:type="fixed"/>
        <w:tblLook w:val="06A0" w:firstRow="1" w:lastRow="0" w:firstColumn="1" w:lastColumn="0" w:noHBand="1" w:noVBand="1"/>
      </w:tblPr>
      <w:tblGrid>
        <w:gridCol w:w="2291"/>
        <w:gridCol w:w="3436"/>
        <w:gridCol w:w="3528"/>
      </w:tblGrid>
      <w:tr w:rsidR="300E3FCE" w14:paraId="60AEB87C" w14:textId="77777777" w:rsidTr="09CDF4E8">
        <w:trPr>
          <w:trHeight w:val="300"/>
        </w:trPr>
        <w:tc>
          <w:tcPr>
            <w:tcW w:w="1860" w:type="dxa"/>
          </w:tcPr>
          <w:p w14:paraId="244F59DD" w14:textId="121A34F3" w:rsidR="300E3FCE" w:rsidRDefault="300E3FCE" w:rsidP="300E3FCE"/>
        </w:tc>
        <w:tc>
          <w:tcPr>
            <w:tcW w:w="2790" w:type="dxa"/>
          </w:tcPr>
          <w:p w14:paraId="71895F8F" w14:textId="4020875B" w:rsidR="300E3FCE" w:rsidRDefault="09CDF4E8" w:rsidP="300E3FCE">
            <w:r>
              <w:t>Predicted Distance (cm)</w:t>
            </w:r>
          </w:p>
        </w:tc>
        <w:tc>
          <w:tcPr>
            <w:tcW w:w="2865" w:type="dxa"/>
          </w:tcPr>
          <w:p w14:paraId="7C52C2B2" w14:textId="0F751A8D" w:rsidR="300E3FCE" w:rsidRDefault="09CDF4E8" w:rsidP="300E3FCE">
            <w:r>
              <w:t>Actual Distance (cm)</w:t>
            </w:r>
          </w:p>
        </w:tc>
      </w:tr>
      <w:tr w:rsidR="300E3FCE" w14:paraId="6D78A6B0" w14:textId="77777777" w:rsidTr="09CDF4E8">
        <w:trPr>
          <w:trHeight w:val="315"/>
        </w:trPr>
        <w:tc>
          <w:tcPr>
            <w:tcW w:w="1860" w:type="dxa"/>
            <w:vAlign w:val="center"/>
          </w:tcPr>
          <w:p w14:paraId="7477C747" w14:textId="6F6D1E11" w:rsidR="300E3FCE" w:rsidRDefault="09CDF4E8" w:rsidP="09CDF4E8">
            <w:pPr>
              <w:jc w:val="center"/>
            </w:pPr>
            <w:r>
              <w:t>Attract</w:t>
            </w:r>
          </w:p>
        </w:tc>
        <w:tc>
          <w:tcPr>
            <w:tcW w:w="2790" w:type="dxa"/>
          </w:tcPr>
          <w:p w14:paraId="452454FF" w14:textId="214E2AEE" w:rsidR="300E3FCE" w:rsidRDefault="300E3FCE" w:rsidP="300E3FCE"/>
          <w:p w14:paraId="01D7A014" w14:textId="128933EC" w:rsidR="300E3FCE" w:rsidRDefault="300E3FCE" w:rsidP="300E3FCE"/>
        </w:tc>
        <w:tc>
          <w:tcPr>
            <w:tcW w:w="2865" w:type="dxa"/>
          </w:tcPr>
          <w:p w14:paraId="090801FA" w14:textId="0E6FF9A7" w:rsidR="300E3FCE" w:rsidRDefault="300E3FCE" w:rsidP="300E3FCE"/>
        </w:tc>
      </w:tr>
      <w:tr w:rsidR="300E3FCE" w14:paraId="2744AA55" w14:textId="77777777" w:rsidTr="09CDF4E8">
        <w:trPr>
          <w:trHeight w:val="300"/>
        </w:trPr>
        <w:tc>
          <w:tcPr>
            <w:tcW w:w="1860" w:type="dxa"/>
            <w:vAlign w:val="center"/>
          </w:tcPr>
          <w:p w14:paraId="7A5499E5" w14:textId="5D90798F" w:rsidR="300E3FCE" w:rsidRDefault="09CDF4E8" w:rsidP="09CDF4E8">
            <w:pPr>
              <w:jc w:val="center"/>
            </w:pPr>
            <w:r>
              <w:t>Repel</w:t>
            </w:r>
          </w:p>
        </w:tc>
        <w:tc>
          <w:tcPr>
            <w:tcW w:w="2790" w:type="dxa"/>
          </w:tcPr>
          <w:p w14:paraId="2CF44CBE" w14:textId="080B2CB2" w:rsidR="300E3FCE" w:rsidRDefault="300E3FCE" w:rsidP="300E3FCE"/>
          <w:p w14:paraId="243C79AF" w14:textId="7C165421" w:rsidR="300E3FCE" w:rsidRDefault="300E3FCE" w:rsidP="300E3FCE"/>
        </w:tc>
        <w:tc>
          <w:tcPr>
            <w:tcW w:w="2865" w:type="dxa"/>
          </w:tcPr>
          <w:p w14:paraId="180E398D" w14:textId="0E6FF9A7" w:rsidR="300E3FCE" w:rsidRDefault="300E3FCE" w:rsidP="300E3FCE"/>
        </w:tc>
      </w:tr>
    </w:tbl>
    <w:p w14:paraId="772F0526" w14:textId="2CC864BC" w:rsidR="6ED51934" w:rsidRDefault="6ED51934" w:rsidP="33A2D917">
      <w:pPr>
        <w:rPr>
          <w:sz w:val="12"/>
          <w:szCs w:val="12"/>
        </w:rPr>
      </w:pPr>
    </w:p>
    <w:p w14:paraId="7CEF4D94" w14:textId="24082440" w:rsidR="3A427FFB" w:rsidRDefault="06CBE931" w:rsidP="3A427FFB">
      <w:pPr>
        <w:pStyle w:val="ListParagraph"/>
        <w:numPr>
          <w:ilvl w:val="0"/>
          <w:numId w:val="2"/>
        </w:numPr>
      </w:pPr>
      <w:r>
        <w:t xml:space="preserve">What </w:t>
      </w:r>
      <w:r w:rsidR="00480C92">
        <w:rPr>
          <w:b/>
          <w:bCs/>
        </w:rPr>
        <w:t>e</w:t>
      </w:r>
      <w:r w:rsidRPr="06CBE931">
        <w:rPr>
          <w:b/>
          <w:bCs/>
        </w:rPr>
        <w:t>ffect</w:t>
      </w:r>
      <w:r>
        <w:t xml:space="preserve"> did turning Magnet B around have on Magnet A?</w:t>
      </w:r>
    </w:p>
    <w:p w14:paraId="3B6B7E32" w14:textId="77DF39E1" w:rsidR="3A427FFB" w:rsidRDefault="3A427FFB" w:rsidP="3A427FFB"/>
    <w:p w14:paraId="42073237" w14:textId="21D9D5BD" w:rsidR="33A2D917" w:rsidRDefault="33A2D917" w:rsidP="33A2D917"/>
    <w:p w14:paraId="5B6060CA" w14:textId="1DA46DBA" w:rsidR="0E14B556" w:rsidRDefault="77FFE8B9" w:rsidP="0E14B556">
      <w:r w:rsidRPr="77FFE8B9">
        <w:rPr>
          <w:b/>
          <w:bCs/>
          <w:u w:val="single"/>
        </w:rPr>
        <w:t>Assessment</w:t>
      </w:r>
    </w:p>
    <w:p w14:paraId="10B3DC70" w14:textId="423046E1" w:rsidR="4EFFAEA6" w:rsidRDefault="07302C17" w:rsidP="07302C17">
      <w:pPr>
        <w:pStyle w:val="ListParagraph"/>
        <w:numPr>
          <w:ilvl w:val="0"/>
          <w:numId w:val="1"/>
        </w:numPr>
      </w:pPr>
      <w:r>
        <w:t xml:space="preserve">Label the diagrams with the following labels </w:t>
      </w:r>
      <w:r w:rsidR="4EFFAEA6">
        <w:rPr>
          <w:noProof/>
        </w:rPr>
        <w:drawing>
          <wp:inline distT="0" distB="0" distL="0" distR="0" wp14:anchorId="2988A06A" wp14:editId="02FB1030">
            <wp:extent cx="5715000" cy="4657725"/>
            <wp:effectExtent l="0" t="0" r="0" b="0"/>
            <wp:docPr id="6541890" name="Picture 6541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90538" w14:textId="039426AD" w:rsidR="3B3DFF88" w:rsidRDefault="3B3DFF88" w:rsidP="4BFDDA57">
      <w:pPr>
        <w:rPr>
          <w:sz w:val="12"/>
          <w:szCs w:val="12"/>
        </w:rPr>
      </w:pPr>
    </w:p>
    <w:p w14:paraId="740902F1" w14:textId="6F577C23" w:rsidR="3B3DFF88" w:rsidRDefault="2EB79CB7" w:rsidP="3B3DFF88">
      <w:pPr>
        <w:pStyle w:val="ListParagraph"/>
        <w:numPr>
          <w:ilvl w:val="0"/>
          <w:numId w:val="1"/>
        </w:numPr>
      </w:pPr>
      <w:r>
        <w:t xml:space="preserve">Give one example of something that would cause the charger </w:t>
      </w:r>
      <w:r w:rsidR="00480C92">
        <w:t>not to</w:t>
      </w:r>
      <w:r>
        <w:t xml:space="preserve"> charge the phone. Support your claim with evidence from today’s observations.</w:t>
      </w:r>
    </w:p>
    <w:sectPr w:rsidR="3B3DFF88" w:rsidSect="00EE6E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361152" w14:textId="77777777" w:rsidR="006C0E80" w:rsidRDefault="006C0E80" w:rsidP="00BB7B62">
      <w:r>
        <w:separator/>
      </w:r>
    </w:p>
  </w:endnote>
  <w:endnote w:type="continuationSeparator" w:id="0">
    <w:p w14:paraId="1D3710A6" w14:textId="77777777" w:rsidR="006C0E80" w:rsidRDefault="006C0E80" w:rsidP="00BB7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6CF01" w14:textId="77777777" w:rsidR="00BB7B62" w:rsidRDefault="00BB7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75D8E" w14:textId="7E9F7998" w:rsidR="00BB7B62" w:rsidRDefault="00BB7B62">
    <w:pPr>
      <w:pStyle w:val="Footer"/>
    </w:pPr>
    <w:r w:rsidRPr="00BB7B62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08C603" wp14:editId="283A055D">
              <wp:simplePos x="0" y="0"/>
              <wp:positionH relativeFrom="column">
                <wp:posOffset>1647825</wp:posOffset>
              </wp:positionH>
              <wp:positionV relativeFrom="paragraph">
                <wp:posOffset>-101777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D126" w14:textId="77777777" w:rsidR="00BB7B62" w:rsidRDefault="00BB7B62" w:rsidP="00BB7B62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group id="Group 7" style="position:absolute;margin-left:129.75pt;margin-top:-8pt;width:221.85pt;height:28.2pt;z-index:251659264" coordsize="50411,4745" o:spid="_x0000_s1026" w14:anchorId="4708C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1040;top:917;width:47503;height:2651;visibility:visible;mso-wrap-style:square;v-text-anchor:top" o:spid="_x0000_s1027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>
                <v:textbox style="mso-fit-shape-to-text:t">
                  <w:txbxContent>
                    <w:p w:rsidR="00BB7B62" w:rsidP="00BB7B62" w:rsidRDefault="00BB7B62" w14:paraId="29FBD126" w14:textId="77777777">
                      <w:pPr>
                        <w:spacing w:line="256" w:lineRule="auto"/>
                        <w:jc w:val="center"/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hAnsi="Calibri" w:eastAsia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2" style="position:absolute;top:3394;width:50346;height:1351;flip:x;visibility:visible;mso-wrap-style:square;v-text-anchor:middle" o:spid="_x0000_s1028" fillcolor="#002f60" strokecolor="#1f4d78 [1604]" strokeweight="1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/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left:642;width:4006;height:4228;visibility:visible;mso-wrap-style:square" href="https://3drst.byu.edu/" alt="Logo&#10;&#10;Description automatically generated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>
                <v:fill o:detectmouseclick="t"/>
                <v:imagedata cropleft="13492f" croptop="6571f" cropright="15223f" cropbottom="7608f" o:title="Logo&#10;&#10;Description automatically generated" r:id="rId5"/>
              </v:shape>
              <v:shape id="Picture 4" style="position:absolute;left:44748;top:919;width:5663;height:1982;visibility:visible;mso-wrap-style:square" href="https://creativecommons.org/licenses/by-nc-sa/4.0/" alt="A picture containing text, clipart&#10;&#10;Description automatically generated" o:spid="_x0000_s1030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>
                <v:fill o:detectmouseclick="t"/>
                <v:imagedata o:title="A picture containing text, clipart&#10;&#10;Description automatically generated" r:id="rId6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303F4" w14:textId="77777777" w:rsidR="00BB7B62" w:rsidRDefault="00BB7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BF0A1C" w14:textId="77777777" w:rsidR="006C0E80" w:rsidRDefault="006C0E80" w:rsidP="00BB7B62">
      <w:r>
        <w:separator/>
      </w:r>
    </w:p>
  </w:footnote>
  <w:footnote w:type="continuationSeparator" w:id="0">
    <w:p w14:paraId="047D74BF" w14:textId="77777777" w:rsidR="006C0E80" w:rsidRDefault="006C0E80" w:rsidP="00BB7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70182" w14:textId="77777777" w:rsidR="00BB7B62" w:rsidRDefault="00BB7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4516A" w14:textId="06B19DF3" w:rsidR="00BB7B62" w:rsidRDefault="1BB4029C">
    <w:pPr>
      <w:pStyle w:val="Header"/>
    </w:pPr>
    <w:proofErr w:type="gramStart"/>
    <w:r>
      <w:t>Name:_</w:t>
    </w:r>
    <w:proofErr w:type="gramEnd"/>
    <w:r>
      <w:t>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FE2DD" w14:textId="77777777" w:rsidR="00BB7B62" w:rsidRDefault="00BB7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200AC9"/>
    <w:multiLevelType w:val="hybridMultilevel"/>
    <w:tmpl w:val="5D9A50D6"/>
    <w:lvl w:ilvl="0" w:tplc="AF12C8A2">
      <w:start w:val="1"/>
      <w:numFmt w:val="decimal"/>
      <w:lvlText w:val="%1."/>
      <w:lvlJc w:val="left"/>
      <w:pPr>
        <w:ind w:left="720" w:hanging="360"/>
      </w:pPr>
    </w:lvl>
    <w:lvl w:ilvl="1" w:tplc="730E701A">
      <w:start w:val="1"/>
      <w:numFmt w:val="lowerLetter"/>
      <w:lvlText w:val="%2."/>
      <w:lvlJc w:val="left"/>
      <w:pPr>
        <w:ind w:left="1440" w:hanging="360"/>
      </w:pPr>
    </w:lvl>
    <w:lvl w:ilvl="2" w:tplc="ED4C08E6">
      <w:start w:val="1"/>
      <w:numFmt w:val="lowerRoman"/>
      <w:lvlText w:val="%3."/>
      <w:lvlJc w:val="right"/>
      <w:pPr>
        <w:ind w:left="2160" w:hanging="180"/>
      </w:pPr>
    </w:lvl>
    <w:lvl w:ilvl="3" w:tplc="CF20B288">
      <w:start w:val="1"/>
      <w:numFmt w:val="decimal"/>
      <w:lvlText w:val="%4."/>
      <w:lvlJc w:val="left"/>
      <w:pPr>
        <w:ind w:left="2880" w:hanging="360"/>
      </w:pPr>
    </w:lvl>
    <w:lvl w:ilvl="4" w:tplc="A9EEA090">
      <w:start w:val="1"/>
      <w:numFmt w:val="lowerLetter"/>
      <w:lvlText w:val="%5."/>
      <w:lvlJc w:val="left"/>
      <w:pPr>
        <w:ind w:left="3600" w:hanging="360"/>
      </w:pPr>
    </w:lvl>
    <w:lvl w:ilvl="5" w:tplc="1D3A92CA">
      <w:start w:val="1"/>
      <w:numFmt w:val="lowerRoman"/>
      <w:lvlText w:val="%6."/>
      <w:lvlJc w:val="right"/>
      <w:pPr>
        <w:ind w:left="4320" w:hanging="180"/>
      </w:pPr>
    </w:lvl>
    <w:lvl w:ilvl="6" w:tplc="F586B1FA">
      <w:start w:val="1"/>
      <w:numFmt w:val="decimal"/>
      <w:lvlText w:val="%7."/>
      <w:lvlJc w:val="left"/>
      <w:pPr>
        <w:ind w:left="5040" w:hanging="360"/>
      </w:pPr>
    </w:lvl>
    <w:lvl w:ilvl="7" w:tplc="4BA0B4A8">
      <w:start w:val="1"/>
      <w:numFmt w:val="lowerLetter"/>
      <w:lvlText w:val="%8."/>
      <w:lvlJc w:val="left"/>
      <w:pPr>
        <w:ind w:left="5760" w:hanging="360"/>
      </w:pPr>
    </w:lvl>
    <w:lvl w:ilvl="8" w:tplc="4142E2D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22435"/>
    <w:multiLevelType w:val="hybridMultilevel"/>
    <w:tmpl w:val="D39A58B4"/>
    <w:lvl w:ilvl="0" w:tplc="737CE0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EB1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283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AB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010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A0E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641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A4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1CD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F02EA"/>
    <w:multiLevelType w:val="hybridMultilevel"/>
    <w:tmpl w:val="5B9E1694"/>
    <w:lvl w:ilvl="0" w:tplc="8C8EB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3CAC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1EE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DCB6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071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828F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32B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BC2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842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C2C78"/>
    <w:multiLevelType w:val="hybridMultilevel"/>
    <w:tmpl w:val="3EC6B1CE"/>
    <w:lvl w:ilvl="0" w:tplc="CF882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2467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50A7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6C0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A6D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660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6674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32A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FA68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3505D"/>
    <w:multiLevelType w:val="hybridMultilevel"/>
    <w:tmpl w:val="3612BA04"/>
    <w:lvl w:ilvl="0" w:tplc="A54006D4">
      <w:start w:val="1"/>
      <w:numFmt w:val="decimal"/>
      <w:lvlText w:val="%1."/>
      <w:lvlJc w:val="left"/>
      <w:pPr>
        <w:ind w:left="720" w:hanging="360"/>
      </w:pPr>
    </w:lvl>
    <w:lvl w:ilvl="1" w:tplc="6AF0EE78">
      <w:start w:val="1"/>
      <w:numFmt w:val="lowerLetter"/>
      <w:lvlText w:val="%2."/>
      <w:lvlJc w:val="left"/>
      <w:pPr>
        <w:ind w:left="1440" w:hanging="360"/>
      </w:pPr>
    </w:lvl>
    <w:lvl w:ilvl="2" w:tplc="F8B4A0F8">
      <w:start w:val="1"/>
      <w:numFmt w:val="lowerRoman"/>
      <w:lvlText w:val="%3."/>
      <w:lvlJc w:val="right"/>
      <w:pPr>
        <w:ind w:left="2160" w:hanging="180"/>
      </w:pPr>
    </w:lvl>
    <w:lvl w:ilvl="3" w:tplc="C3B6B4A4">
      <w:start w:val="1"/>
      <w:numFmt w:val="decimal"/>
      <w:lvlText w:val="%4."/>
      <w:lvlJc w:val="left"/>
      <w:pPr>
        <w:ind w:left="2880" w:hanging="360"/>
      </w:pPr>
    </w:lvl>
    <w:lvl w:ilvl="4" w:tplc="706681A6">
      <w:start w:val="1"/>
      <w:numFmt w:val="lowerLetter"/>
      <w:lvlText w:val="%5."/>
      <w:lvlJc w:val="left"/>
      <w:pPr>
        <w:ind w:left="3600" w:hanging="360"/>
      </w:pPr>
    </w:lvl>
    <w:lvl w:ilvl="5" w:tplc="40AA39EA">
      <w:start w:val="1"/>
      <w:numFmt w:val="lowerRoman"/>
      <w:lvlText w:val="%6."/>
      <w:lvlJc w:val="right"/>
      <w:pPr>
        <w:ind w:left="4320" w:hanging="180"/>
      </w:pPr>
    </w:lvl>
    <w:lvl w:ilvl="6" w:tplc="288CE182">
      <w:start w:val="1"/>
      <w:numFmt w:val="decimal"/>
      <w:lvlText w:val="%7."/>
      <w:lvlJc w:val="left"/>
      <w:pPr>
        <w:ind w:left="5040" w:hanging="360"/>
      </w:pPr>
    </w:lvl>
    <w:lvl w:ilvl="7" w:tplc="BA389526">
      <w:start w:val="1"/>
      <w:numFmt w:val="lowerLetter"/>
      <w:lvlText w:val="%8."/>
      <w:lvlJc w:val="left"/>
      <w:pPr>
        <w:ind w:left="5760" w:hanging="360"/>
      </w:pPr>
    </w:lvl>
    <w:lvl w:ilvl="8" w:tplc="7750D4F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521CBA"/>
    <w:multiLevelType w:val="hybridMultilevel"/>
    <w:tmpl w:val="34FC36F2"/>
    <w:lvl w:ilvl="0" w:tplc="6CD819B0">
      <w:start w:val="1"/>
      <w:numFmt w:val="decimal"/>
      <w:lvlText w:val="%1."/>
      <w:lvlJc w:val="left"/>
      <w:pPr>
        <w:ind w:left="720" w:hanging="360"/>
      </w:pPr>
    </w:lvl>
    <w:lvl w:ilvl="1" w:tplc="D9E6D68A">
      <w:start w:val="1"/>
      <w:numFmt w:val="lowerLetter"/>
      <w:lvlText w:val="%2."/>
      <w:lvlJc w:val="left"/>
      <w:pPr>
        <w:ind w:left="1440" w:hanging="360"/>
      </w:pPr>
    </w:lvl>
    <w:lvl w:ilvl="2" w:tplc="11EC0AC4">
      <w:start w:val="1"/>
      <w:numFmt w:val="lowerRoman"/>
      <w:lvlText w:val="%3."/>
      <w:lvlJc w:val="right"/>
      <w:pPr>
        <w:ind w:left="2160" w:hanging="180"/>
      </w:pPr>
    </w:lvl>
    <w:lvl w:ilvl="3" w:tplc="40962EC2">
      <w:start w:val="1"/>
      <w:numFmt w:val="decimal"/>
      <w:lvlText w:val="%4."/>
      <w:lvlJc w:val="left"/>
      <w:pPr>
        <w:ind w:left="2880" w:hanging="360"/>
      </w:pPr>
    </w:lvl>
    <w:lvl w:ilvl="4" w:tplc="4052F0EC">
      <w:start w:val="1"/>
      <w:numFmt w:val="lowerLetter"/>
      <w:lvlText w:val="%5."/>
      <w:lvlJc w:val="left"/>
      <w:pPr>
        <w:ind w:left="3600" w:hanging="360"/>
      </w:pPr>
    </w:lvl>
    <w:lvl w:ilvl="5" w:tplc="1ADA6AFC">
      <w:start w:val="1"/>
      <w:numFmt w:val="lowerRoman"/>
      <w:lvlText w:val="%6."/>
      <w:lvlJc w:val="right"/>
      <w:pPr>
        <w:ind w:left="4320" w:hanging="180"/>
      </w:pPr>
    </w:lvl>
    <w:lvl w:ilvl="6" w:tplc="A75AA3C0">
      <w:start w:val="1"/>
      <w:numFmt w:val="decimal"/>
      <w:lvlText w:val="%7."/>
      <w:lvlJc w:val="left"/>
      <w:pPr>
        <w:ind w:left="5040" w:hanging="360"/>
      </w:pPr>
    </w:lvl>
    <w:lvl w:ilvl="7" w:tplc="7B747A74">
      <w:start w:val="1"/>
      <w:numFmt w:val="lowerLetter"/>
      <w:lvlText w:val="%8."/>
      <w:lvlJc w:val="left"/>
      <w:pPr>
        <w:ind w:left="5760" w:hanging="360"/>
      </w:pPr>
    </w:lvl>
    <w:lvl w:ilvl="8" w:tplc="1CFA04D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97126B"/>
    <w:multiLevelType w:val="hybridMultilevel"/>
    <w:tmpl w:val="6B088FCC"/>
    <w:lvl w:ilvl="0" w:tplc="2AA42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080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AC0C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CEF4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8E2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C2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D22D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628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DEA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1EDBB"/>
    <w:multiLevelType w:val="hybridMultilevel"/>
    <w:tmpl w:val="9A9CDCFA"/>
    <w:lvl w:ilvl="0" w:tplc="1402E8B0">
      <w:start w:val="1"/>
      <w:numFmt w:val="decimal"/>
      <w:lvlText w:val="%1."/>
      <w:lvlJc w:val="left"/>
      <w:pPr>
        <w:ind w:left="720" w:hanging="360"/>
      </w:pPr>
    </w:lvl>
    <w:lvl w:ilvl="1" w:tplc="41666246">
      <w:start w:val="1"/>
      <w:numFmt w:val="lowerLetter"/>
      <w:lvlText w:val="%2."/>
      <w:lvlJc w:val="left"/>
      <w:pPr>
        <w:ind w:left="1440" w:hanging="360"/>
      </w:pPr>
    </w:lvl>
    <w:lvl w:ilvl="2" w:tplc="7042F23E">
      <w:start w:val="1"/>
      <w:numFmt w:val="lowerRoman"/>
      <w:lvlText w:val="%3."/>
      <w:lvlJc w:val="right"/>
      <w:pPr>
        <w:ind w:left="2160" w:hanging="180"/>
      </w:pPr>
    </w:lvl>
    <w:lvl w:ilvl="3" w:tplc="F3907FEA">
      <w:start w:val="1"/>
      <w:numFmt w:val="decimal"/>
      <w:lvlText w:val="%4."/>
      <w:lvlJc w:val="left"/>
      <w:pPr>
        <w:ind w:left="2880" w:hanging="360"/>
      </w:pPr>
    </w:lvl>
    <w:lvl w:ilvl="4" w:tplc="A41E88B4">
      <w:start w:val="1"/>
      <w:numFmt w:val="lowerLetter"/>
      <w:lvlText w:val="%5."/>
      <w:lvlJc w:val="left"/>
      <w:pPr>
        <w:ind w:left="3600" w:hanging="360"/>
      </w:pPr>
    </w:lvl>
    <w:lvl w:ilvl="5" w:tplc="F0D474F0">
      <w:start w:val="1"/>
      <w:numFmt w:val="lowerRoman"/>
      <w:lvlText w:val="%6."/>
      <w:lvlJc w:val="right"/>
      <w:pPr>
        <w:ind w:left="4320" w:hanging="180"/>
      </w:pPr>
    </w:lvl>
    <w:lvl w:ilvl="6" w:tplc="C032C5D2">
      <w:start w:val="1"/>
      <w:numFmt w:val="decimal"/>
      <w:lvlText w:val="%7."/>
      <w:lvlJc w:val="left"/>
      <w:pPr>
        <w:ind w:left="5040" w:hanging="360"/>
      </w:pPr>
    </w:lvl>
    <w:lvl w:ilvl="7" w:tplc="B6321752">
      <w:start w:val="1"/>
      <w:numFmt w:val="lowerLetter"/>
      <w:lvlText w:val="%8."/>
      <w:lvlJc w:val="left"/>
      <w:pPr>
        <w:ind w:left="5760" w:hanging="360"/>
      </w:pPr>
    </w:lvl>
    <w:lvl w:ilvl="8" w:tplc="08D08D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E9F138"/>
    <w:multiLevelType w:val="hybridMultilevel"/>
    <w:tmpl w:val="C41269EA"/>
    <w:lvl w:ilvl="0" w:tplc="9E8E2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E4F1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0A0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A30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06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89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8E5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1C0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38F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89066">
    <w:abstractNumId w:val="5"/>
  </w:num>
  <w:num w:numId="2" w16cid:durableId="316343856">
    <w:abstractNumId w:val="7"/>
  </w:num>
  <w:num w:numId="3" w16cid:durableId="1994983531">
    <w:abstractNumId w:val="1"/>
  </w:num>
  <w:num w:numId="4" w16cid:durableId="289241283">
    <w:abstractNumId w:val="2"/>
  </w:num>
  <w:num w:numId="5" w16cid:durableId="909735038">
    <w:abstractNumId w:val="8"/>
  </w:num>
  <w:num w:numId="6" w16cid:durableId="323240926">
    <w:abstractNumId w:val="6"/>
  </w:num>
  <w:num w:numId="7" w16cid:durableId="1433430331">
    <w:abstractNumId w:val="3"/>
  </w:num>
  <w:num w:numId="8" w16cid:durableId="87780099">
    <w:abstractNumId w:val="4"/>
  </w:num>
  <w:num w:numId="9" w16cid:durableId="142765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LCwMDA3NzGzNDVS0lEKTi0uzszPAykwqgUAR/Q71ywAAAA="/>
  </w:docVars>
  <w:rsids>
    <w:rsidRoot w:val="00D1010D"/>
    <w:rsid w:val="00480C92"/>
    <w:rsid w:val="006C0E80"/>
    <w:rsid w:val="008261B9"/>
    <w:rsid w:val="00A13189"/>
    <w:rsid w:val="00AB1814"/>
    <w:rsid w:val="00BB7B62"/>
    <w:rsid w:val="00D1010D"/>
    <w:rsid w:val="00EE6E42"/>
    <w:rsid w:val="00F14159"/>
    <w:rsid w:val="06CBE931"/>
    <w:rsid w:val="07302C17"/>
    <w:rsid w:val="09CDF4E8"/>
    <w:rsid w:val="0E14B556"/>
    <w:rsid w:val="10A33596"/>
    <w:rsid w:val="183D1C9A"/>
    <w:rsid w:val="1B09CC36"/>
    <w:rsid w:val="1BB4029C"/>
    <w:rsid w:val="1F6DD86D"/>
    <w:rsid w:val="22EF1F6F"/>
    <w:rsid w:val="2620BF97"/>
    <w:rsid w:val="2EB79CB7"/>
    <w:rsid w:val="2F0BD9D3"/>
    <w:rsid w:val="300E3FCE"/>
    <w:rsid w:val="3058DB7B"/>
    <w:rsid w:val="33253E1B"/>
    <w:rsid w:val="33A2D917"/>
    <w:rsid w:val="39476130"/>
    <w:rsid w:val="3A427FFB"/>
    <w:rsid w:val="3B3DFF88"/>
    <w:rsid w:val="3F6D448A"/>
    <w:rsid w:val="424697A2"/>
    <w:rsid w:val="446C7DAA"/>
    <w:rsid w:val="4BFDDA57"/>
    <w:rsid w:val="4EFFAEA6"/>
    <w:rsid w:val="50928740"/>
    <w:rsid w:val="50C7CC4A"/>
    <w:rsid w:val="54AFB2AE"/>
    <w:rsid w:val="54E358AB"/>
    <w:rsid w:val="577E9F9A"/>
    <w:rsid w:val="657FD583"/>
    <w:rsid w:val="65B0E8D0"/>
    <w:rsid w:val="6ED51934"/>
    <w:rsid w:val="6F90643E"/>
    <w:rsid w:val="7293477C"/>
    <w:rsid w:val="76E1A4BA"/>
    <w:rsid w:val="774F9E42"/>
    <w:rsid w:val="77C027BF"/>
    <w:rsid w:val="77FFE8B9"/>
    <w:rsid w:val="79D4E7CC"/>
    <w:rsid w:val="7A0075AC"/>
    <w:rsid w:val="7F5D9CC0"/>
    <w:rsid w:val="7F7DB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B62"/>
  </w:style>
  <w:style w:type="paragraph" w:styleId="Footer">
    <w:name w:val="footer"/>
    <w:basedOn w:val="Normal"/>
    <w:link w:val="FooterChar"/>
    <w:uiPriority w:val="99"/>
    <w:unhideWhenUsed/>
    <w:rsid w:val="00BB7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B6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0.png"/><Relationship Id="rId5" Type="http://schemas.openxmlformats.org/officeDocument/2006/relationships/image" Target="media/image30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48</cp:revision>
  <dcterms:created xsi:type="dcterms:W3CDTF">2018-02-09T21:34:00Z</dcterms:created>
  <dcterms:modified xsi:type="dcterms:W3CDTF">2024-12-12T21:21:00Z</dcterms:modified>
</cp:coreProperties>
</file>